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e1a1c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d598a13-3391-4910-a8a7-42384297a30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2:00:06Z</dcterms:created>
  <dcterms:modified xsi:type="dcterms:W3CDTF">2023-06-13T02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